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w:t>
      </w:r>
    </w:p>
    <w:p>
      <w:pPr>
        <w:pStyle w:val="BodyText"/>
      </w:pPr>
      <w:r>
        <w:t xml:space="preserve">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filic2018modelling).</w:t>
      </w:r>
    </w:p>
    <w:p>
      <w:pPr>
        <w:pStyle w:val="BodyText"/>
      </w:pPr>
      <w:r>
        <w:t xml:space="preserve">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w:t>
      </w:r>
    </w:p>
    <w:p>
      <w:pPr>
        <w:pStyle w:val="BodyText"/>
      </w:pPr>
      <w:r>
        <w:t xml:space="preserve">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w:t>
      </w:r>
    </w:p>
    <w:p>
      <w:pPr>
        <w:pStyle w:val="BodyText"/>
      </w:pPr>
      <w:r>
        <w:t xml:space="preserve">How space weather affects GNSS PNT performance was explained using the Space weather – GNSS PNT performance coupling model citestuff(filic2018modelling),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 citestuff(Boser1992),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SVC) citestuff(BenHur2001)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VM model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 citestuff(Joachims1998). Some methods for shallow semantic parsing are based on SVM model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models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 citestuff(Studer2011). DT models are among the most popular ML algorithms due to their comprehensibility and simplicity citestuff(Wu2008). A DT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T models from data citestuff(Rokach2005).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 citestuff(Hand2001). These names refer to Bayes’ theorem in the classifier’s decision rule, but a NB classifier model is not necessarily a Bayesian method citestuff(Russell1999, Hand2001).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 citestuff(Zhang2004). However, a comprehensive comparison with other classification algorithms in 2006 showed that Bayesian classification performed worse than other approaches, such as boosted trees or random forests citestuff(Caruana2006). The advantage of NB models is a small amount of training data used to estimate the parameters needed for classification citestuff(stackexchang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 models learn from labeled training data by iteratively updating their parameters to minimize a defined loss function citestuff(goodfellow2016deep).</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 citestuff(zoph2016neural).</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 citestuff(claesen2015hyperparameter).</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DA, Normal Discriminant Analysis (NDA), or discriminant function analysis is a generalization of Fisher’s linear LDA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groups covariance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 citestuff(tobiska1996current) can induce various effects that degrade the accuracy, availability, and reliability of GNSS PNT.</w:t>
      </w:r>
    </w:p>
    <w:p>
      <w:pPr>
        <w:pStyle w:val="BodyText"/>
      </w:pPr>
      <w:r>
        <w:t xml:space="preserve">Disturbances caused by geomagnetic storms citestuff(vitinsky1986statistics) can also affect the high-frequency GPS signals citestuff(lanyi1988comparison) passing through the ionosphere layer citestuff(rishbeth1969introduction, ratcliffe1972introduction), motivating work on error modeling of the ionosphere citestuff(klobuchar1986design, zolesi2014ionospheric). Observed changes in the ionosphere layer include the density distribution in the ionosphere,</w:t>
      </w:r>
      <w:r>
        <w:t xml:space="preserve"> </w:t>
      </w:r>
      <m:oMath>
        <m:r>
          <m:t>T</m:t>
        </m:r>
        <m:r>
          <m:t>E</m:t>
        </m:r>
        <m:r>
          <m:t>C</m:t>
        </m:r>
      </m:oMath>
      <w:r>
        <w:t xml:space="preserve"> </w:t>
      </w:r>
      <w:r>
        <w:t xml:space="preserve">values, and the current balance in the ionosphere citestuff(komjathy2023global).</w:t>
      </w:r>
    </w:p>
    <w:p>
      <w:pPr>
        <w:pStyle w:val="BodyText"/>
      </w:pPr>
      <w:r>
        <w:t xml:space="preserve">Geomagnetic storms citestuff(NOAA2024aRadioCommunications) cause signal deterioration by affecting Global Electric Current (GEC) variability citestuff(Gray2019, Gray2021). The ionosphere citestuff(wild1994ionosphere) may show changes citestuff(hawarey2010uzay) related to geographical and geomagnetic location, geomagnetic and solar activity, the appearance of sunspots, local time citestuff(kotz2005encyclopedia), seasonality, thunderstorms citestuff(vellinov1992ionospheric), nuclear experiments on Earth, earthquakes citestuff(liu20142013),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 citestuff(ulukavak2018analysis) 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 citestuff(schwenn2001solar) coming from the solar corona and the domain of the Sun influence the interplanetary magnetic field citestuff(melnikov1990relationships).</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 citestuff(harden2005solar) appear when the Sun’s activity is highest. Sunspots are filled with magnetism and large magnetic field lines, and matter sputtering can occur citestuff(gonzalez1994geomagnetic). Affected by solar winds citestuff(Viereck2024),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 citestuff(aschwanden2006physics).</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 citestuff(abraha2014total).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 citestuff(turunen1980examples, adeniyi1986magnetic). An expansion of the F2 layer is also observed due to excess plasma production. Magnetic field indices are available in one-hour resolution from the web interface of the National Aeronautics and Space Administration (NASA) Goddard Space Physics Data Facility (SPDF) citestuff(Papitashvili2024About, Papitashvili2024Explorer).</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 citestuff(de2007ionospher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 citestuff(NOAA2024bKindex) 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citestuff(Matzka2024) 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citestuff(NOAA2024cAlertsWatches) 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 citestuff(Papitashvili2024About, Papitashvili2024Explorer)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w:t>
      </w:r>
    </w:p>
    <w:p>
      <w:pPr>
        <w:pStyle w:val="BodyText"/>
      </w:pPr>
      <w:r>
        <w:t xml:space="preserve">The NOAA SWPC citestuff(NOAA2024dPlanetary) 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 citestuff(NOAA2024eSpace, NOAA2024fScales) 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 citestuff(Matzka2021a) and a scientific publication citestuff(Matzka2021b) 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 citestuff(NOAA2024eSpace, NOAA2024fScales).</w:t>
      </w:r>
    </w:p>
    <w:tbl>
      <w:tblPr>
        <w:tblStyle w:val="Table"/>
        <w:tblW w:type="auto" w:w="0"/>
        <w:tblLook w:firstRow="1" w:lastRow="0" w:firstColumn="0" w:lastColumn="0" w:noHBand="0" w:noVBand="0" w:val="0020"/>
        <w:tblCaption w:val="The K_{p}-index as related to geomagnetic storm descriptions and warnings using the NOAA G scale citestuff(NOAA2024eSpace, NOAA2024fScales)."/>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citestuff(NOAA2024gGeomagneticIndices)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 citestuff(NOAA2024bKindex).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 citestuff(NOAA2024gGeomagneticIndices).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 citestuff(NOAA2024bKindex).</w:t>
      </w:r>
    </w:p>
    <w:tbl>
      <w:tblPr>
        <w:tblStyle w:val="Table"/>
        <w:tblW w:type="auto" w:w="0"/>
        <w:tblLook w:firstRow="1" w:lastRow="0" w:firstColumn="0" w:lastColumn="0" w:noHBand="0" w:noVBand="0" w:val="0020"/>
        <w:tblCaption w:val="The a-index values for each K-index, from citestuff(NOAA2024bKindex)."/>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 citestuff(NOAA2024gGeomagneticIndices).</w:t>
      </w:r>
    </w:p>
    <w:tbl>
      <w:tblPr>
        <w:tblStyle w:val="Table"/>
        <w:tblW w:type="auto" w:w="0"/>
        <w:tblLook w:firstRow="1" w:lastRow="0" w:firstColumn="0" w:lastColumn="0" w:noHBand="0" w:noVBand="0" w:val="0020"/>
        <w:tblCaption w:val="The a_{p}-index values for each K_{p}-index, from citestuff(NOAA2024gGeomagneticIndices)."/>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 citestuff(prolss2012physics).</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 citestuff(liu2009seismoionospheric) can increase signal delay which can cause positioning errors, especially critical for high-precision applications citestuff(durmaz2015regional, jin2012m_dcb).</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 citestuff(schaer1999mapping) on the radio ray path between the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 citestuff(Pradipta2015) 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 citestuff(Pradipta2019).</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 citestuff(Papitashvili2024About, Papitashvili2024Explorer), and the Geomagnetism and Space Magnetism Data Analysis Center of the Institute of Science, Kyoto University in Japan.</w:t>
      </w:r>
    </w:p>
    <w:p>
      <w:pPr>
        <w:pStyle w:val="BodyText"/>
      </w:pPr>
      <w:r>
        <w:t xml:space="preserve">Loewe and Prölss citestuff(loewe1997classification) 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 citestuff(gonzalez1994geomagnetic) used three groups for the same data in 1994, as shown in Table </w:t>
      </w:r>
      <w:hyperlink w:anchor="tab:gonzalez1994">
        <w:r>
          <w:rPr>
            <w:rStyle w:val="Hyperlink"/>
          </w:rPr>
          <w:t xml:space="preserve">7</w:t>
        </w:r>
      </w:hyperlink>
      <w:r>
        <w:t xml:space="preserve">, similar to Kamide et al. in 1998 citestuff(kamide1998two), Rozhnoi et al. in 2004 citestuff(rozhnoi2004middle), and Contadakis et al. in 2012 citestuff(contadakis2012total).</w:t>
      </w:r>
    </w:p>
    <w:bookmarkStart w:id="40" w:name="tab:loewe1997"/>
    <w:p>
      <w:pPr>
        <w:pStyle w:val="TableCaption"/>
      </w:pPr>
      <w:r>
        <w:t xml:space="preserve">Storm classification from Loewe and Prölss, in 1997 citestuff(loewe1997classification).</w:t>
      </w:r>
    </w:p>
    <w:tbl>
      <w:tblPr>
        <w:tblStyle w:val="Table"/>
        <w:tblW w:type="auto" w:w="0"/>
        <w:tblLook w:firstRow="0" w:lastRow="0" w:firstColumn="0" w:lastColumn="0" w:noHBand="0" w:noVBand="0" w:val="0000"/>
        <w:tblCaption w:val="Storm classification from Loewe and Prölss, in 1997 citestuff(loewe1997classification)."/>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 citestuff(gonzalez1994geomagnetic).</w:t>
      </w:r>
    </w:p>
    <w:tbl>
      <w:tblPr>
        <w:tblStyle w:val="Table"/>
        <w:tblW w:type="auto" w:w="0"/>
        <w:tblLook w:firstRow="0" w:lastRow="0" w:firstColumn="0" w:lastColumn="0" w:noHBand="0" w:noVBand="0" w:val="0000"/>
        <w:tblCaption w:val="Storm classification from Gonzales et al., in 1994 citestuff(gonzalez1994geomagnetic)."/>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DataSplitting2024, hyndman2018forecasting, createDataPartition2024).</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Tobiska, W. Current status of solar EUV measurements and modeling.</w:t>
      </w:r>
      <w:r>
        <w:t xml:space="preserve"> </w:t>
      </w:r>
      <w:r>
        <w:rPr>
          <w:i/>
          <w:iCs/>
        </w:rPr>
        <w:t xml:space="preserve">Advances In Space Research</w:t>
      </w:r>
      <w:r>
        <w:t xml:space="preserve">.</w:t>
      </w:r>
      <w:r>
        <w:t xml:space="preserve"> </w:t>
      </w:r>
      <w:r>
        <w:rPr>
          <w:b/>
          <w:bCs/>
        </w:rPr>
        <w:t xml:space="preserve">18</w:t>
      </w:r>
      <w:r>
        <w:t xml:space="preserve">, 3-10 (1996)</w:t>
      </w:r>
      <w:r>
        <w:t xml:space="preserve"> </w:t>
      </w:r>
      <w:r>
        <w:t xml:space="preserve">Vitinsky, Y., Kopecky, M. &amp; Kuklin, G. Statistics of Sunspot Activity (Moscow, USSR. (Nauka,1986)</w:t>
      </w:r>
      <w:r>
        <w:t xml:space="preserve"> </w:t>
      </w:r>
      <w:r>
        <w:t xml:space="preserve">Lanyi, G. &amp; Roth, T. A comparison of mapped and measured total ionospheric electron content using global positioning system and beacon satellite observations.</w:t>
      </w:r>
      <w:r>
        <w:t xml:space="preserve"> </w:t>
      </w:r>
      <w:r>
        <w:rPr>
          <w:i/>
          <w:iCs/>
        </w:rPr>
        <w:t xml:space="preserve">Radio Science</w:t>
      </w:r>
      <w:r>
        <w:t xml:space="preserve">.</w:t>
      </w:r>
      <w:r>
        <w:t xml:space="preserve"> </w:t>
      </w:r>
      <w:r>
        <w:rPr>
          <w:b/>
          <w:bCs/>
        </w:rPr>
        <w:t xml:space="preserve">23</w:t>
      </w:r>
      <w:r>
        <w:t xml:space="preserve">, 483-492 (1988)</w:t>
      </w:r>
      <w:r>
        <w:t xml:space="preserve"> </w:t>
      </w:r>
      <w:r>
        <w:t xml:space="preserve">Rishbeth, H. &amp; Garriott, O. Introduction to ionospheric physics.</w:t>
      </w:r>
      <w:r>
        <w:t xml:space="preserve"> </w:t>
      </w:r>
      <w:r>
        <w:rPr>
          <w:i/>
          <w:iCs/>
        </w:rPr>
        <w:t xml:space="preserve">Introduction To Ionospheric Physics</w:t>
      </w:r>
      <w:r>
        <w:t xml:space="preserve">. (1969)</w:t>
      </w:r>
      <w:r>
        <w:t xml:space="preserve"> </w:t>
      </w:r>
      <w:r>
        <w:t xml:space="preserve">Ratcliffe, J. An introduction to ionosphere and magnetosphere. (CUP Archive,1972)</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2023)</w:t>
      </w:r>
      <w:r>
        <w:t xml:space="preserve"> </w:t>
      </w:r>
      <w:r>
        <w:t xml:space="preserve">NOAA HF Radio Communications | NOAA / NWS Space Weather Prediction Center — swpc.noaa.gov. (http://www.swpc.noaa.gov/impacts/hf-radio-communications,2024), Accessed 17.10.2024.</w:t>
      </w:r>
      <w:r>
        <w:t xml:space="preserve"> </w:t>
      </w:r>
      <w:r>
        <w:t xml:space="preserve">Gray, A. Solar weather monitoring - National Research Council Canada — nrc.canada.ca. (https://nrc.canada.ca/en/research-development/products-services/technical-advisory-services/solar-weather-monitoring,2019), Accessed 17.10.2024.</w:t>
      </w:r>
      <w:r>
        <w:t xml:space="preserve"> </w:t>
      </w:r>
      <w:r>
        <w:t xml:space="preserve">Gray, A. Introducing the solar radio program — spaceweather.gc.ca. (https://www.spaceweather.gc.ca/forecast-prevision/solar-solaire/solarflux/sx-1-en.php,2021), Accessed 17.10.2024.</w:t>
      </w:r>
      <w:r>
        <w:t xml:space="preserve"> </w:t>
      </w:r>
      <w:r>
        <w:t xml:space="preserve">Wild, U. Ionosphere and geodetic satellite systems: permanent GPS tracking data for modelling and monitoring..</w:t>
      </w:r>
      <w:r>
        <w:t xml:space="preserve"> </w:t>
      </w:r>
      <w:r>
        <w:rPr>
          <w:i/>
          <w:iCs/>
        </w:rPr>
        <w:t xml:space="preserve">Geodätisch-geophysikalische Arbeiten In Der Schweiz</w:t>
      </w:r>
      <w:r>
        <w:t xml:space="preserve">.</w:t>
      </w:r>
      <w:r>
        <w:t xml:space="preserve"> </w:t>
      </w:r>
      <w:r>
        <w:rPr>
          <w:b/>
          <w:bCs/>
        </w:rPr>
        <w:t xml:space="preserve">48</w:t>
      </w:r>
      <w:r>
        <w:t xml:space="preserve"> </w:t>
      </w:r>
      <w:r>
        <w:t xml:space="preserve">(1994)</w:t>
      </w:r>
      <w:r>
        <w:t xml:space="preserve"> </w:t>
      </w:r>
      <w:r>
        <w:t xml:space="preserve">Hawarey, M. &amp; Ayan, T. Uzay mekiği tırmanışı, deprem, ve füze fırlatılışından kaynaklanan TEC değişimlerinin GPS ile belirlenmesi.</w:t>
      </w:r>
      <w:r>
        <w:t xml:space="preserve"> </w:t>
      </w:r>
      <w:r>
        <w:rPr>
          <w:i/>
          <w:iCs/>
        </w:rPr>
        <w:t xml:space="preserve">İTÜDERGİSİ/d</w:t>
      </w:r>
      <w:r>
        <w:t xml:space="preserve">.</w:t>
      </w:r>
      <w:r>
        <w:t xml:space="preserve"> </w:t>
      </w:r>
      <w:r>
        <w:rPr>
          <w:b/>
          <w:bCs/>
        </w:rPr>
        <w:t xml:space="preserve">3</w:t>
      </w:r>
      <w:r>
        <w:t xml:space="preserve"> </w:t>
      </w:r>
      <w:r>
        <w:t xml:space="preserve">(2010)</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Harden, P. Solar Activity &amp; HF Propagation.</w:t>
      </w:r>
      <w:r>
        <w:t xml:space="preserve"> </w:t>
      </w:r>
      <w:r>
        <w:rPr>
          <w:i/>
          <w:iCs/>
        </w:rPr>
        <w:t xml:space="preserve">QRP Amateur Radio Club International</w:t>
      </w:r>
      <w:r>
        <w:t xml:space="preserve">. (2005)</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Viereck, R. Solar EUV Irradiance | NOAA / NWS Space Weather Prediction Center — swpc.noaa.gov. (http://www.swpc.noaa.gov/phenomena/solar-euv-irradiance,2024), Accessed 17.10.2024.</w:t>
      </w:r>
      <w:r>
        <w:t xml:space="preserve"> </w:t>
      </w:r>
      <w:r>
        <w:t xml:space="preserve">Aschwanden, M. Physics of the solar corona: an introduction with problems and solutions. (Springer Science &amp; Business Media,2006)</w:t>
      </w:r>
      <w:r>
        <w:t xml:space="preserve"> </w:t>
      </w:r>
      <w:r>
        <w:t xml:space="preserve">Abraha, G. Total electron content (TEC) variability of low latitude ionosphere and role of dynamical coupling: quiet and storm-time characteristics. (Addis Ababa University,2014)</w:t>
      </w:r>
      <w:r>
        <w:t xml:space="preserve"> </w:t>
      </w:r>
      <w:r>
        <w:t xml:space="preserve">Turunen, T. &amp; Rao, M. Examples of the influence of strong magnetic storms on the equatorial F-layer.</w:t>
      </w:r>
      <w:r>
        <w:t xml:space="preserve"> </w:t>
      </w:r>
      <w:r>
        <w:rPr>
          <w:i/>
          <w:iCs/>
        </w:rPr>
        <w:t xml:space="preserve">Journal Of Atmospheric And Terrestrial Physics</w:t>
      </w:r>
      <w:r>
        <w:t xml:space="preserve">.</w:t>
      </w:r>
      <w:r>
        <w:t xml:space="preserve"> </w:t>
      </w:r>
      <w:r>
        <w:rPr>
          <w:b/>
          <w:bCs/>
        </w:rPr>
        <w:t xml:space="preserve">42</w:t>
      </w:r>
      <w:r>
        <w:t xml:space="preserve">, 323-330 (1980)</w:t>
      </w:r>
      <w:r>
        <w:t xml:space="preserve"> </w:t>
      </w:r>
      <w:r>
        <w:t xml:space="preserve">Adeniyi, J. Magnetic storm effects on the morphology of the equatorial F2-layer.</w:t>
      </w:r>
      <w:r>
        <w:t xml:space="preserve"> </w:t>
      </w:r>
      <w:r>
        <w:rPr>
          <w:i/>
          <w:iCs/>
        </w:rPr>
        <w:t xml:space="preserve">Journal Of Atmospheric And Terrestrial Physics</w:t>
      </w:r>
      <w:r>
        <w:t xml:space="preserve">.</w:t>
      </w:r>
      <w:r>
        <w:t xml:space="preserve"> </w:t>
      </w:r>
      <w:r>
        <w:rPr>
          <w:b/>
          <w:bCs/>
        </w:rPr>
        <w:t xml:space="preserve">48</w:t>
      </w:r>
      <w:r>
        <w:t xml:space="preserve">, 695-702 (1986)</w:t>
      </w:r>
      <w:r>
        <w:t xml:space="preserve"> </w:t>
      </w:r>
      <w:r>
        <w:t xml:space="preserve">Papitashvili, N. SPDF - About OMNIWeb Data — omniweb.gsfc.nasa.gov. (http://omniweb.gsfc.nasa.gov/html/ow_data.html,2024), Accessed 17.10.2024.</w:t>
      </w:r>
      <w:r>
        <w:t xml:space="preserve"> </w:t>
      </w:r>
      <w:r>
        <w:t xml:space="preserve">Papitashvili, N. OMNIWeb Data Explorer — omniweb.gsfc.nasa.gov. (http://omniweb.gsfc.nasa.gov/form/dx1.html,2024), Accessed 17.10.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10.2024.</w:t>
      </w:r>
      <w:r>
        <w:t xml:space="preserve"> </w:t>
      </w:r>
      <w:r>
        <w:t xml:space="preserve">Matzka, J. Kp Index — gfz-potsdam.de. (https://www.gfz-potsdam.de/en/section/geomagnetism/data-products-services/geomagnetic-kp-index,2024), Accessed 17.10.2024.</w:t>
      </w:r>
      <w:r>
        <w:t xml:space="preserve"> </w:t>
      </w:r>
      <w:r>
        <w:t xml:space="preserve">NOAA Alerts, Watches and Warnings | NOAA / NWS Space Weather Prediction Center — swpc.noaa.gov. (https://www.swpc.noaa.gov/products/alerts-watches-and-warnings,2024), Accessed 17.10.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Planetary K-index | NOAA / NWS Space Weather Prediction Center — swpc.noaa.gov. (https://www.swpc.noaa.gov/products/planetary-k-index,2024), Accessed 17.10.2024.</w:t>
      </w:r>
      <w:r>
        <w:t xml:space="preserve"> </w:t>
      </w:r>
      <w:r>
        <w:t xml:space="preserve">NOAA NOAA Space Weather Scales | NOAA / NWS Space Weather Prediction Center — swpc.noaa.gov. (https://www.swpc.noaa.gov/noaa-scales-explanation,2024), Accessed 17.10.2024.</w:t>
      </w:r>
      <w:r>
        <w:t xml:space="preserve"> </w:t>
      </w:r>
      <w:r>
        <w:t xml:space="preserve">NOAA swpc.noaa.gov. (https://www.swpc.noaa.gov/sites/default/files/images/NOAAscales.pdf,2024), Accessed 17.10.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10.2024.</w:t>
      </w:r>
      <w:r>
        <w:t xml:space="preserve"> </w:t>
      </w:r>
      <w:r>
        <w:t xml:space="preserve">Prölss, G. Physics of the Earth’s space environment: an introduction. (Springer Science &amp; Business Media,2012)</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w:t>
      </w:r>
      <w:r>
        <w:t xml:space="preserve"> </w:t>
      </w:r>
      <w:r>
        <w:t xml:space="preserve">Schaer, S. Mapping and predicting the Earth’s ionosphere using the Global Positioning System. (Institut für Geodäsie und Photogrammetrie, Eidg. Technische Hochschule,199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Pradipta, R., Valladares, C. &amp; Doherty, P. An effective TEC data detrending method for the study of equatorial plasma bubbles and traveling ionospheric disturbances.</w:t>
      </w:r>
      <w:r>
        <w:t xml:space="preserve"> </w:t>
      </w:r>
      <w:r>
        <w:rPr>
          <w:i/>
          <w:iCs/>
        </w:rPr>
        <w:t xml:space="preserve">Journal Of Geophysical Research: Space Physics</w:t>
      </w:r>
      <w:r>
        <w:t xml:space="preserve">.</w:t>
      </w:r>
      <w:r>
        <w:t xml:space="preserve"> </w:t>
      </w:r>
      <w:r>
        <w:rPr>
          <w:b/>
          <w:bCs/>
        </w:rPr>
        <w:t xml:space="preserve">120</w:t>
      </w:r>
      <w:r>
        <w:t xml:space="preserve">, 11-048 (2015)</w:t>
      </w:r>
      <w:r>
        <w:t xml:space="preserve"> </w:t>
      </w:r>
      <w:r>
        <w:t xml:space="preserve">Pradipta, R. &amp; Doherty, P. Comparison between 2-D GPS dTEC Data Maps and Digisonde Observations over the South American and Atlantic Regions.</w:t>
      </w:r>
      <w:r>
        <w:t xml:space="preserve"> </w:t>
      </w:r>
      <w:r>
        <w:rPr>
          <w:i/>
          <w:iCs/>
        </w:rPr>
        <w:t xml:space="preserve">2019 URSI Asia-Pacific Radio Science Conference (AP-RASC)</w:t>
      </w:r>
      <w:r>
        <w:t xml:space="preserve">. pp. 1-1 (2019)</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4Z</dcterms:created>
  <dcterms:modified xsi:type="dcterms:W3CDTF">2024-10-18T06:11:24Z</dcterms:modified>
</cp:coreProperties>
</file>

<file path=docProps/custom.xml><?xml version="1.0" encoding="utf-8"?>
<Properties xmlns="http://schemas.openxmlformats.org/officeDocument/2006/custom-properties" xmlns:vt="http://schemas.openxmlformats.org/officeDocument/2006/docPropsVTypes"/>
</file>